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740E04A" w14:textId="7E9744FC" w:rsidR="00952571" w:rsidRPr="00104224" w:rsidRDefault="00952571" w:rsidP="00952571">
      <w:pPr>
        <w:pStyle w:val="Body"/>
        <w:ind w:left="502"/>
        <w:jc w:val="center"/>
        <w:rPr>
          <w:lang w:val="bg-BG"/>
        </w:rPr>
      </w:pPr>
      <w:r w:rsidRPr="00104224">
        <w:t xml:space="preserve">Problems with exercise and homework for the </w:t>
      </w:r>
      <w:hyperlink r:id="rId8" w:history="1">
        <w:r w:rsidRPr="00104224">
          <w:rPr>
            <w:rStyle w:val="Hyperlink"/>
          </w:rPr>
          <w:t>"JS</w:t>
        </w:r>
        <w:r w:rsidRPr="00104224">
          <w:rPr>
            <w:rStyle w:val="Hyperlink"/>
            <w:lang w:val="bg-BG"/>
          </w:rPr>
          <w:t xml:space="preserve"> </w:t>
        </w:r>
        <w:r w:rsidRPr="00104224">
          <w:rPr>
            <w:rStyle w:val="Hyperlink"/>
          </w:rPr>
          <w:t xml:space="preserve">Front-End" Course @ </w:t>
        </w:r>
        <w:r w:rsidRPr="00104224">
          <w:rPr>
            <w:rStyle w:val="Hyperlink"/>
            <w:noProof/>
          </w:rPr>
          <w:t>SoftUni</w:t>
        </w:r>
        <w:r w:rsidRPr="00104224">
          <w:rPr>
            <w:rStyle w:val="Hyperlink"/>
          </w:rPr>
          <w:t>.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104224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18B1063C" w14:textId="4EAB84EF" w:rsidR="009678AA" w:rsidRDefault="009678AA" w:rsidP="00104224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1A9F91C2">
            <wp:extent cx="4993005" cy="3453454"/>
            <wp:effectExtent l="19050" t="1905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455" cy="3473132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104224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6389BAA3">
            <wp:extent cx="4993216" cy="3872759"/>
            <wp:effectExtent l="19050" t="1905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04" cy="38858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104224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104224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5F461C27">
            <wp:extent cx="5489575" cy="2929176"/>
            <wp:effectExtent l="19050" t="1905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2267" cy="293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37579267" w:rsidR="003B3D93" w:rsidRPr="00104224" w:rsidRDefault="00816160" w:rsidP="00104224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proofErr w:type="gramStart"/>
      <w:r w:rsidRPr="00A95AEC">
        <w:rPr>
          <w:b/>
        </w:rPr>
        <w:t>textarea</w:t>
      </w:r>
      <w:proofErr w:type="spellEnd"/>
      <w:proofErr w:type="gram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</w:t>
      </w:r>
      <w:proofErr w:type="gramStart"/>
      <w:r w:rsidRPr="009678AA">
        <w:t>message</w:t>
      </w:r>
      <w:proofErr w:type="gramEnd"/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proofErr w:type="gramStart"/>
      <w:r w:rsidRPr="009678AA">
        <w:rPr>
          <w:b/>
        </w:rPr>
        <w:t>textarea</w:t>
      </w:r>
      <w:proofErr w:type="spellEnd"/>
      <w:proofErr w:type="gram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 xml:space="preserve">, that represents the current character in that </w:t>
      </w:r>
      <w:proofErr w:type="gramStart"/>
      <w:r w:rsidRPr="009678AA">
        <w:t>message</w:t>
      </w:r>
      <w:proofErr w:type="gramEnd"/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 xml:space="preserve">, to make it </w:t>
      </w:r>
      <w:proofErr w:type="gramStart"/>
      <w:r w:rsidRPr="009678AA">
        <w:t>readable</w:t>
      </w:r>
      <w:proofErr w:type="gramEnd"/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D68F78D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514909B2">
            <wp:extent cx="5695950" cy="2213752"/>
            <wp:effectExtent l="19050" t="19050" r="0" b="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8149" cy="2218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4BCD1B6" w14:textId="77777777" w:rsidR="00104224" w:rsidRDefault="00FE3AFD" w:rsidP="00AB6C37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</w:rPr>
        <w:t>be:</w:t>
      </w:r>
    </w:p>
    <w:p w14:paraId="60052126" w14:textId="0BCF24A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A05D098" w:rsidR="002340A4" w:rsidRPr="00104224" w:rsidRDefault="00FE3AFD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C81F232" wp14:editId="1996C7BD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7A513CCF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E75DAA2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99CC673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104224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E59E46C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104224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64341D6E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0703A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32B3DF" w14:textId="77777777" w:rsidR="0090703A" w:rsidRDefault="0090703A" w:rsidP="008068A2">
      <w:pPr>
        <w:spacing w:after="0" w:line="240" w:lineRule="auto"/>
      </w:pPr>
      <w:r>
        <w:separator/>
      </w:r>
    </w:p>
  </w:endnote>
  <w:endnote w:type="continuationSeparator" w:id="0">
    <w:p w14:paraId="3C0099BA" w14:textId="77777777" w:rsidR="0090703A" w:rsidRDefault="009070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CAC242" w14:textId="2A12DCAF" w:rsidR="004E4C1E" w:rsidRDefault="0067758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446736" wp14:editId="44CDE68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86604847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42DE7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4673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A42DE7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386A04" wp14:editId="0B7494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648790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08B159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A1848A" wp14:editId="7F66842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E82309" wp14:editId="5694CE8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C43570" wp14:editId="7342D11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C6387" wp14:editId="24631BC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2D135C" wp14:editId="214C6C24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DD7201" wp14:editId="496B4A6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135566" wp14:editId="64BFF20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B618A5" wp14:editId="0EDC3AB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C4A6D1" wp14:editId="604065D5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386A04"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1648790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08B159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A1848A" wp14:editId="7F66842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E82309" wp14:editId="5694CE8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C43570" wp14:editId="7342D11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C6387" wp14:editId="24631BC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2D135C" wp14:editId="214C6C24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DD7201" wp14:editId="496B4A6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135566" wp14:editId="64BFF20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B618A5" wp14:editId="0EDC3AB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C4A6D1" wp14:editId="604065D5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CE62695" wp14:editId="48E9CE88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41F3C8" id="Straight Connector 2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4632302" wp14:editId="317E3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31C8EA" w14:textId="3937F71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36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366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632302" id="Text Box 1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B31C8EA" w14:textId="3937F71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36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6366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7BB220" w14:textId="77777777" w:rsidR="0090703A" w:rsidRDefault="0090703A" w:rsidP="008068A2">
      <w:pPr>
        <w:spacing w:after="0" w:line="240" w:lineRule="auto"/>
      </w:pPr>
      <w:r>
        <w:separator/>
      </w:r>
    </w:p>
  </w:footnote>
  <w:footnote w:type="continuationSeparator" w:id="0">
    <w:p w14:paraId="194A0B0C" w14:textId="77777777" w:rsidR="0090703A" w:rsidRDefault="009070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081752">
    <w:abstractNumId w:val="0"/>
  </w:num>
  <w:num w:numId="2" w16cid:durableId="1012605689">
    <w:abstractNumId w:val="46"/>
  </w:num>
  <w:num w:numId="3" w16cid:durableId="308024425">
    <w:abstractNumId w:val="12"/>
  </w:num>
  <w:num w:numId="4" w16cid:durableId="1634750844">
    <w:abstractNumId w:val="29"/>
  </w:num>
  <w:num w:numId="5" w16cid:durableId="1193223251">
    <w:abstractNumId w:val="30"/>
  </w:num>
  <w:num w:numId="6" w16cid:durableId="105856158">
    <w:abstractNumId w:val="34"/>
  </w:num>
  <w:num w:numId="7" w16cid:durableId="562370913">
    <w:abstractNumId w:val="5"/>
  </w:num>
  <w:num w:numId="8" w16cid:durableId="1548027096">
    <w:abstractNumId w:val="10"/>
  </w:num>
  <w:num w:numId="9" w16cid:durableId="1228145084">
    <w:abstractNumId w:val="27"/>
  </w:num>
  <w:num w:numId="10" w16cid:durableId="6387296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7478156">
    <w:abstractNumId w:val="6"/>
  </w:num>
  <w:num w:numId="12" w16cid:durableId="221016482">
    <w:abstractNumId w:val="22"/>
  </w:num>
  <w:num w:numId="13" w16cid:durableId="1335109958">
    <w:abstractNumId w:val="2"/>
  </w:num>
  <w:num w:numId="14" w16cid:durableId="553932683">
    <w:abstractNumId w:val="33"/>
  </w:num>
  <w:num w:numId="15" w16cid:durableId="1106265642">
    <w:abstractNumId w:val="13"/>
  </w:num>
  <w:num w:numId="16" w16cid:durableId="761805968">
    <w:abstractNumId w:val="38"/>
  </w:num>
  <w:num w:numId="17" w16cid:durableId="498546093">
    <w:abstractNumId w:val="28"/>
  </w:num>
  <w:num w:numId="18" w16cid:durableId="3020890">
    <w:abstractNumId w:val="44"/>
  </w:num>
  <w:num w:numId="19" w16cid:durableId="990325512">
    <w:abstractNumId w:val="35"/>
  </w:num>
  <w:num w:numId="20" w16cid:durableId="1981642851">
    <w:abstractNumId w:val="21"/>
  </w:num>
  <w:num w:numId="21" w16cid:durableId="664405602">
    <w:abstractNumId w:val="32"/>
  </w:num>
  <w:num w:numId="22" w16cid:durableId="1239560363">
    <w:abstractNumId w:val="15"/>
  </w:num>
  <w:num w:numId="23" w16cid:durableId="390157779">
    <w:abstractNumId w:val="18"/>
  </w:num>
  <w:num w:numId="24" w16cid:durableId="408115835">
    <w:abstractNumId w:val="3"/>
  </w:num>
  <w:num w:numId="25" w16cid:durableId="794636800">
    <w:abstractNumId w:val="9"/>
  </w:num>
  <w:num w:numId="26" w16cid:durableId="364796881">
    <w:abstractNumId w:val="19"/>
  </w:num>
  <w:num w:numId="27" w16cid:durableId="949243397">
    <w:abstractNumId w:val="37"/>
  </w:num>
  <w:num w:numId="28" w16cid:durableId="561527854">
    <w:abstractNumId w:val="20"/>
  </w:num>
  <w:num w:numId="29" w16cid:durableId="1212153980">
    <w:abstractNumId w:val="42"/>
  </w:num>
  <w:num w:numId="30" w16cid:durableId="1162161768">
    <w:abstractNumId w:val="23"/>
  </w:num>
  <w:num w:numId="31" w16cid:durableId="2144690008">
    <w:abstractNumId w:val="14"/>
  </w:num>
  <w:num w:numId="32" w16cid:durableId="1718889651">
    <w:abstractNumId w:val="36"/>
  </w:num>
  <w:num w:numId="33" w16cid:durableId="1711614761">
    <w:abstractNumId w:val="39"/>
  </w:num>
  <w:num w:numId="34" w16cid:durableId="579296441">
    <w:abstractNumId w:val="26"/>
  </w:num>
  <w:num w:numId="35" w16cid:durableId="707293573">
    <w:abstractNumId w:val="40"/>
  </w:num>
  <w:num w:numId="36" w16cid:durableId="769276278">
    <w:abstractNumId w:val="7"/>
  </w:num>
  <w:num w:numId="37" w16cid:durableId="72701402">
    <w:abstractNumId w:val="24"/>
  </w:num>
  <w:num w:numId="38" w16cid:durableId="1538662721">
    <w:abstractNumId w:val="17"/>
  </w:num>
  <w:num w:numId="39" w16cid:durableId="779376020">
    <w:abstractNumId w:val="31"/>
  </w:num>
  <w:num w:numId="40" w16cid:durableId="1857648752">
    <w:abstractNumId w:val="1"/>
  </w:num>
  <w:num w:numId="41" w16cid:durableId="1344430782">
    <w:abstractNumId w:val="25"/>
  </w:num>
  <w:num w:numId="42" w16cid:durableId="1956937527">
    <w:abstractNumId w:val="43"/>
  </w:num>
  <w:num w:numId="43" w16cid:durableId="1282372368">
    <w:abstractNumId w:val="8"/>
  </w:num>
  <w:num w:numId="44" w16cid:durableId="333992871">
    <w:abstractNumId w:val="45"/>
  </w:num>
  <w:num w:numId="45" w16cid:durableId="732198126">
    <w:abstractNumId w:val="11"/>
  </w:num>
  <w:num w:numId="46" w16cid:durableId="117452144">
    <w:abstractNumId w:val="4"/>
  </w:num>
  <w:num w:numId="47" w16cid:durableId="159394018">
    <w:abstractNumId w:val="4"/>
  </w:num>
  <w:num w:numId="48" w16cid:durableId="1823421641">
    <w:abstractNumId w:val="4"/>
  </w:num>
  <w:num w:numId="49" w16cid:durableId="310907525">
    <w:abstractNumId w:val="41"/>
  </w:num>
  <w:num w:numId="50" w16cid:durableId="1123611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04224"/>
    <w:rsid w:val="00126F6A"/>
    <w:rsid w:val="001275B9"/>
    <w:rsid w:val="001415BE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483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E70BE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4F"/>
    <w:rsid w:val="00676661"/>
    <w:rsid w:val="0067758F"/>
    <w:rsid w:val="00680142"/>
    <w:rsid w:val="006846C9"/>
    <w:rsid w:val="00685990"/>
    <w:rsid w:val="00686C0C"/>
    <w:rsid w:val="00695634"/>
    <w:rsid w:val="00695B1F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A64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0703A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63661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modules/1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7451D6-4AFE-40E2-9797-309293969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</TotalTime>
  <Pages>8</Pages>
  <Words>1181</Words>
  <Characters>673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7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3</cp:revision>
  <cp:lastPrinted>2023-05-04T05:49:00Z</cp:lastPrinted>
  <dcterms:created xsi:type="dcterms:W3CDTF">2024-04-01T19:37:00Z</dcterms:created>
  <dcterms:modified xsi:type="dcterms:W3CDTF">2024-04-03T17:16:00Z</dcterms:modified>
  <cp:category>programming;education;software engineering;software development</cp:category>
</cp:coreProperties>
</file>